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B8EA9C" w14:textId="77777777" w:rsidR="00062247" w:rsidRDefault="002E7790" w:rsidP="3743B72B">
      <w:pPr>
        <w:pStyle w:val="BodyText"/>
        <w:spacing w:before="84" w:line="237" w:lineRule="auto"/>
        <w:ind w:left="2471" w:right="2953" w:firstLine="325"/>
        <w:jc w:val="center"/>
      </w:pPr>
      <w:r>
        <w:rPr>
          <w:noProof/>
        </w:rPr>
        <w:drawing>
          <wp:anchor distT="0" distB="0" distL="0" distR="0" simplePos="0" relativeHeight="487455744" behindDoc="1" locked="0" layoutInCell="1" allowOverlap="1" wp14:anchorId="10CD95CB" wp14:editId="15C07B21">
            <wp:simplePos x="0" y="0"/>
            <wp:positionH relativeFrom="page">
              <wp:posOffset>626541</wp:posOffset>
            </wp:positionH>
            <wp:positionV relativeFrom="paragraph">
              <wp:posOffset>82857</wp:posOffset>
            </wp:positionV>
            <wp:extent cx="634441" cy="783110"/>
            <wp:effectExtent l="0" t="0" r="0" b="0"/>
            <wp:wrapNone/>
            <wp:docPr id="2" name="Image 2" descr="Cal State LA Sea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Cal State LA Seal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4441" cy="783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TS MULTIMEDIA SERVICES TWO</w:t>
      </w:r>
      <w:r>
        <w:rPr>
          <w:spacing w:val="-14"/>
        </w:rPr>
        <w:t xml:space="preserve"> </w:t>
      </w:r>
      <w:r>
        <w:t>COLUMN</w:t>
      </w:r>
      <w:r>
        <w:rPr>
          <w:spacing w:val="-14"/>
        </w:rPr>
        <w:t xml:space="preserve"> </w:t>
      </w:r>
      <w:r>
        <w:t>SCRIPT</w:t>
      </w:r>
      <w:r>
        <w:rPr>
          <w:spacing w:val="-14"/>
        </w:rPr>
        <w:t xml:space="preserve"> </w:t>
      </w:r>
      <w:r>
        <w:t>TEMPLATE</w:t>
      </w:r>
    </w:p>
    <w:p w14:paraId="0A37501D" w14:textId="46B5A11E" w:rsidR="005F4D92" w:rsidRDefault="005F4D92" w:rsidP="08B0E259">
      <w:pPr>
        <w:spacing w:before="187" w:after="1"/>
        <w:rPr>
          <w:b/>
          <w:bCs/>
          <w:sz w:val="20"/>
          <w:szCs w:val="20"/>
        </w:rPr>
      </w:pPr>
    </w:p>
    <w:p w14:paraId="20A11BED" w14:textId="77777777" w:rsidR="00610DE0" w:rsidRPr="00610DE0" w:rsidRDefault="00610DE0" w:rsidP="00CF248D">
      <w:pPr>
        <w:pStyle w:val="Heading1"/>
      </w:pPr>
      <w:r w:rsidRPr="00610DE0">
        <w:t>PROJECT TITLE:</w:t>
      </w:r>
    </w:p>
    <w:p w14:paraId="2223E719" w14:textId="5FB914F5" w:rsidR="00610DE0" w:rsidRPr="00610DE0" w:rsidRDefault="00610DE0" w:rsidP="00CF248D">
      <w:pPr>
        <w:pStyle w:val="Heading2"/>
      </w:pPr>
      <w:r w:rsidRPr="00610DE0">
        <w:t>DEPARTMENT:</w:t>
      </w:r>
    </w:p>
    <w:tbl>
      <w:tblPr>
        <w:tblW w:w="0" w:type="auto"/>
        <w:tblInd w:w="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22"/>
        <w:gridCol w:w="5402"/>
      </w:tblGrid>
      <w:tr w:rsidR="00062247" w14:paraId="6F38C46F" w14:textId="77777777" w:rsidTr="00610DE0">
        <w:trPr>
          <w:trHeight w:val="270"/>
          <w:tblHeader/>
        </w:trPr>
        <w:tc>
          <w:tcPr>
            <w:tcW w:w="5522" w:type="dxa"/>
          </w:tcPr>
          <w:p w14:paraId="156F5132" w14:textId="77777777" w:rsidR="00062247" w:rsidRDefault="002E7790">
            <w:pPr>
              <w:pStyle w:val="TableParagraph"/>
              <w:spacing w:line="250" w:lineRule="exact"/>
              <w:ind w:left="80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VIDEO</w:t>
            </w:r>
          </w:p>
        </w:tc>
        <w:tc>
          <w:tcPr>
            <w:tcW w:w="5402" w:type="dxa"/>
          </w:tcPr>
          <w:p w14:paraId="1EE20621" w14:textId="77777777" w:rsidR="00062247" w:rsidRDefault="002E7790">
            <w:pPr>
              <w:pStyle w:val="TableParagraph"/>
              <w:spacing w:line="250" w:lineRule="exact"/>
              <w:ind w:left="80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AUDIO</w:t>
            </w:r>
          </w:p>
        </w:tc>
      </w:tr>
      <w:tr w:rsidR="00062247" w14:paraId="15518DBC" w14:textId="77777777" w:rsidTr="00610DE0">
        <w:trPr>
          <w:trHeight w:val="2175"/>
        </w:trPr>
        <w:tc>
          <w:tcPr>
            <w:tcW w:w="5522" w:type="dxa"/>
          </w:tcPr>
          <w:p w14:paraId="6AA4F9BC" w14:textId="77777777" w:rsidR="00062247" w:rsidRDefault="002E7790">
            <w:pPr>
              <w:pStyle w:val="TableParagraph"/>
              <w:spacing w:line="242" w:lineRule="auto"/>
              <w:ind w:left="80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lumn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scrib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 viewer is seeing.</w:t>
            </w:r>
          </w:p>
          <w:p w14:paraId="5DAB6C7B" w14:textId="77777777" w:rsidR="00062247" w:rsidRDefault="00062247">
            <w:pPr>
              <w:pStyle w:val="TableParagraph"/>
              <w:rPr>
                <w:b/>
                <w:sz w:val="24"/>
              </w:rPr>
            </w:pPr>
          </w:p>
          <w:p w14:paraId="02EB378F" w14:textId="77777777" w:rsidR="00062247" w:rsidRDefault="00062247">
            <w:pPr>
              <w:pStyle w:val="TableParagraph"/>
              <w:spacing w:before="267"/>
              <w:rPr>
                <w:b/>
                <w:sz w:val="24"/>
              </w:rPr>
            </w:pPr>
          </w:p>
          <w:p w14:paraId="349DEAEE" w14:textId="77777777" w:rsidR="00062247" w:rsidRDefault="002E7790">
            <w:pPr>
              <w:pStyle w:val="TableParagraph"/>
              <w:ind w:left="80"/>
              <w:rPr>
                <w:sz w:val="24"/>
              </w:rPr>
            </w:pPr>
            <w:r>
              <w:rPr>
                <w:spacing w:val="-2"/>
                <w:sz w:val="24"/>
              </w:rPr>
              <w:t>Example:</w:t>
            </w:r>
          </w:p>
          <w:p w14:paraId="2CA19F8B" w14:textId="77777777" w:rsidR="00062247" w:rsidRDefault="002E7790">
            <w:pPr>
              <w:pStyle w:val="TableParagraph"/>
              <w:spacing w:before="3" w:line="271" w:lineRule="exact"/>
              <w:ind w:left="80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nd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 </w:t>
            </w:r>
            <w:r>
              <w:rPr>
                <w:spacing w:val="-5"/>
                <w:sz w:val="24"/>
              </w:rPr>
              <w:t>the</w:t>
            </w:r>
          </w:p>
          <w:p w14:paraId="4422008E" w14:textId="77777777" w:rsidR="00062247" w:rsidRDefault="002E7790">
            <w:pPr>
              <w:pStyle w:val="TableParagraph"/>
              <w:spacing w:line="249" w:lineRule="exact"/>
              <w:ind w:left="80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enter.</w:t>
            </w:r>
          </w:p>
        </w:tc>
        <w:tc>
          <w:tcPr>
            <w:tcW w:w="5402" w:type="dxa"/>
          </w:tcPr>
          <w:p w14:paraId="331143E6" w14:textId="77777777" w:rsidR="00062247" w:rsidRDefault="002E7790">
            <w:pPr>
              <w:pStyle w:val="TableParagraph"/>
              <w:spacing w:line="242" w:lineRule="auto"/>
              <w:ind w:left="80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olumn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wri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xactl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what </w:t>
            </w:r>
            <w:r>
              <w:rPr>
                <w:sz w:val="24"/>
              </w:rPr>
              <w:t>sounds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ewer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hears.</w:t>
            </w:r>
            <w:r>
              <w:rPr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is someone speaking, ID the person </w:t>
            </w:r>
            <w:r>
              <w:rPr>
                <w:spacing w:val="-2"/>
                <w:sz w:val="24"/>
              </w:rPr>
              <w:t>speaking.</w:t>
            </w:r>
          </w:p>
          <w:p w14:paraId="05E1871B" w14:textId="77777777" w:rsidR="00062247" w:rsidRDefault="002E7790">
            <w:pPr>
              <w:pStyle w:val="TableParagraph"/>
              <w:spacing w:before="261"/>
              <w:ind w:left="80"/>
              <w:rPr>
                <w:sz w:val="24"/>
              </w:rPr>
            </w:pPr>
            <w:r>
              <w:rPr>
                <w:spacing w:val="-2"/>
                <w:sz w:val="24"/>
              </w:rPr>
              <w:t>Example:</w:t>
            </w:r>
          </w:p>
          <w:p w14:paraId="65B04F36" w14:textId="77777777" w:rsidR="00062247" w:rsidRDefault="002E7790">
            <w:pPr>
              <w:pStyle w:val="TableParagraph"/>
              <w:spacing w:before="4" w:line="271" w:lineRule="exact"/>
              <w:ind w:left="80"/>
              <w:rPr>
                <w:sz w:val="24"/>
              </w:rPr>
            </w:pPr>
            <w:r>
              <w:rPr>
                <w:sz w:val="24"/>
                <w:u w:val="single"/>
              </w:rPr>
              <w:t>Narrator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elcom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o 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State</w:t>
            </w:r>
          </w:p>
          <w:p w14:paraId="0AC82960" w14:textId="77777777" w:rsidR="00062247" w:rsidRDefault="002E7790">
            <w:pPr>
              <w:pStyle w:val="TableParagraph"/>
              <w:spacing w:line="249" w:lineRule="exact"/>
              <w:ind w:left="80"/>
              <w:rPr>
                <w:sz w:val="24"/>
              </w:rPr>
            </w:pPr>
            <w:r>
              <w:rPr>
                <w:spacing w:val="-2"/>
                <w:sz w:val="24"/>
              </w:rPr>
              <w:t>LA...</w:t>
            </w:r>
          </w:p>
        </w:tc>
      </w:tr>
      <w:tr w:rsidR="00062247" w14:paraId="6A05A809" w14:textId="77777777" w:rsidTr="00610DE0">
        <w:trPr>
          <w:trHeight w:val="1360"/>
        </w:trPr>
        <w:tc>
          <w:tcPr>
            <w:tcW w:w="5522" w:type="dxa"/>
          </w:tcPr>
          <w:p w14:paraId="5A39BBE3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41C8F396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62247" w14:paraId="72A3D3EC" w14:textId="77777777" w:rsidTr="00610DE0">
        <w:trPr>
          <w:trHeight w:val="1090"/>
        </w:trPr>
        <w:tc>
          <w:tcPr>
            <w:tcW w:w="5522" w:type="dxa"/>
          </w:tcPr>
          <w:p w14:paraId="0D0B940D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0E27B00A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62247" w14:paraId="60061E4C" w14:textId="77777777" w:rsidTr="00610DE0">
        <w:trPr>
          <w:trHeight w:val="1085"/>
        </w:trPr>
        <w:tc>
          <w:tcPr>
            <w:tcW w:w="5522" w:type="dxa"/>
          </w:tcPr>
          <w:p w14:paraId="44EAFD9C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4B94D5A5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62247" w14:paraId="3DEEC669" w14:textId="77777777" w:rsidTr="00610DE0">
        <w:trPr>
          <w:trHeight w:val="1090"/>
        </w:trPr>
        <w:tc>
          <w:tcPr>
            <w:tcW w:w="5522" w:type="dxa"/>
          </w:tcPr>
          <w:p w14:paraId="3656B9AB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45FB0818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62247" w14:paraId="049F31CB" w14:textId="77777777" w:rsidTr="00610DE0">
        <w:trPr>
          <w:trHeight w:val="1085"/>
        </w:trPr>
        <w:tc>
          <w:tcPr>
            <w:tcW w:w="5522" w:type="dxa"/>
          </w:tcPr>
          <w:p w14:paraId="53128261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62486C05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62247" w14:paraId="4101652C" w14:textId="77777777" w:rsidTr="00610DE0">
        <w:trPr>
          <w:trHeight w:val="1090"/>
        </w:trPr>
        <w:tc>
          <w:tcPr>
            <w:tcW w:w="5522" w:type="dxa"/>
          </w:tcPr>
          <w:p w14:paraId="4B99056E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1299C43A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62247" w14:paraId="4DDBEF00" w14:textId="77777777" w:rsidTr="00610DE0">
        <w:trPr>
          <w:trHeight w:val="1085"/>
        </w:trPr>
        <w:tc>
          <w:tcPr>
            <w:tcW w:w="5522" w:type="dxa"/>
          </w:tcPr>
          <w:p w14:paraId="3461D779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3CF2D8B6" w14:textId="77777777" w:rsidR="00062247" w:rsidRDefault="00062247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6DF3794A" w14:textId="77777777" w:rsidTr="00610DE0">
        <w:trPr>
          <w:trHeight w:val="1085"/>
        </w:trPr>
        <w:tc>
          <w:tcPr>
            <w:tcW w:w="5522" w:type="dxa"/>
          </w:tcPr>
          <w:p w14:paraId="12DFF5FC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34EC728E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7DE4677D" w14:textId="77777777" w:rsidTr="00610DE0">
        <w:trPr>
          <w:trHeight w:val="1085"/>
        </w:trPr>
        <w:tc>
          <w:tcPr>
            <w:tcW w:w="5522" w:type="dxa"/>
          </w:tcPr>
          <w:p w14:paraId="6BB074BE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6B7B8D30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70C14C55" w14:textId="77777777" w:rsidTr="00610DE0">
        <w:trPr>
          <w:trHeight w:val="1085"/>
        </w:trPr>
        <w:tc>
          <w:tcPr>
            <w:tcW w:w="5522" w:type="dxa"/>
          </w:tcPr>
          <w:p w14:paraId="37E3920D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3066BF2F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2F051C52" w14:textId="77777777" w:rsidTr="00610DE0">
        <w:trPr>
          <w:trHeight w:val="1085"/>
        </w:trPr>
        <w:tc>
          <w:tcPr>
            <w:tcW w:w="5522" w:type="dxa"/>
          </w:tcPr>
          <w:p w14:paraId="0A99CF02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49A73766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2D4F50FA" w14:textId="77777777" w:rsidTr="00610DE0">
        <w:trPr>
          <w:trHeight w:val="1085"/>
        </w:trPr>
        <w:tc>
          <w:tcPr>
            <w:tcW w:w="5522" w:type="dxa"/>
          </w:tcPr>
          <w:p w14:paraId="5B1E24D0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2E772EE8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3CDE9FB5" w14:textId="77777777" w:rsidTr="00610DE0">
        <w:trPr>
          <w:trHeight w:val="1085"/>
        </w:trPr>
        <w:tc>
          <w:tcPr>
            <w:tcW w:w="5522" w:type="dxa"/>
          </w:tcPr>
          <w:p w14:paraId="7179EFB0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6DED1F82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3B08B892" w14:textId="77777777" w:rsidTr="00610DE0">
        <w:trPr>
          <w:trHeight w:val="1085"/>
        </w:trPr>
        <w:tc>
          <w:tcPr>
            <w:tcW w:w="5522" w:type="dxa"/>
          </w:tcPr>
          <w:p w14:paraId="4E04DA81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2B3F6B6B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51B10FFC" w14:textId="77777777" w:rsidTr="00610DE0">
        <w:trPr>
          <w:trHeight w:val="1085"/>
        </w:trPr>
        <w:tc>
          <w:tcPr>
            <w:tcW w:w="5522" w:type="dxa"/>
          </w:tcPr>
          <w:p w14:paraId="7352FB6A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51840B44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1B1858A5" w14:textId="77777777" w:rsidTr="00610DE0">
        <w:trPr>
          <w:trHeight w:val="1085"/>
        </w:trPr>
        <w:tc>
          <w:tcPr>
            <w:tcW w:w="5522" w:type="dxa"/>
          </w:tcPr>
          <w:p w14:paraId="3B4AF4C1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459C5FE9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1D19EC40" w14:textId="77777777" w:rsidTr="00610DE0">
        <w:trPr>
          <w:trHeight w:val="1085"/>
        </w:trPr>
        <w:tc>
          <w:tcPr>
            <w:tcW w:w="5522" w:type="dxa"/>
          </w:tcPr>
          <w:p w14:paraId="03F73F76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3F4A3682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2716AF42" w14:textId="77777777" w:rsidTr="00610DE0">
        <w:trPr>
          <w:trHeight w:val="1085"/>
        </w:trPr>
        <w:tc>
          <w:tcPr>
            <w:tcW w:w="5522" w:type="dxa"/>
          </w:tcPr>
          <w:p w14:paraId="2476C07C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7AC307FF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7E79539E" w14:textId="77777777" w:rsidTr="00610DE0">
        <w:trPr>
          <w:trHeight w:val="1085"/>
        </w:trPr>
        <w:tc>
          <w:tcPr>
            <w:tcW w:w="5522" w:type="dxa"/>
          </w:tcPr>
          <w:p w14:paraId="759CB467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17C1BCEB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78561460" w14:textId="77777777" w:rsidTr="00610DE0">
        <w:trPr>
          <w:trHeight w:val="1085"/>
        </w:trPr>
        <w:tc>
          <w:tcPr>
            <w:tcW w:w="5522" w:type="dxa"/>
          </w:tcPr>
          <w:p w14:paraId="54BDE371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13CB4656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7C5422BC" w14:textId="77777777" w:rsidTr="00610DE0">
        <w:trPr>
          <w:trHeight w:val="1085"/>
        </w:trPr>
        <w:tc>
          <w:tcPr>
            <w:tcW w:w="5522" w:type="dxa"/>
          </w:tcPr>
          <w:p w14:paraId="18836D72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050A6F15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466442E6" w14:textId="77777777" w:rsidTr="00610DE0">
        <w:trPr>
          <w:trHeight w:val="1085"/>
        </w:trPr>
        <w:tc>
          <w:tcPr>
            <w:tcW w:w="5522" w:type="dxa"/>
          </w:tcPr>
          <w:p w14:paraId="0847E6A8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49686E82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10DE0" w14:paraId="6FB6DDC4" w14:textId="77777777" w:rsidTr="00610DE0">
        <w:trPr>
          <w:trHeight w:val="1085"/>
        </w:trPr>
        <w:tc>
          <w:tcPr>
            <w:tcW w:w="5522" w:type="dxa"/>
          </w:tcPr>
          <w:p w14:paraId="6E6AEFB8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5402" w:type="dxa"/>
          </w:tcPr>
          <w:p w14:paraId="177B4947" w14:textId="77777777" w:rsidR="00610DE0" w:rsidRDefault="00610DE0">
            <w:pPr>
              <w:pStyle w:val="TableParagraph"/>
              <w:rPr>
                <w:rFonts w:ascii="Times New Roman"/>
                <w:sz w:val="26"/>
              </w:rPr>
            </w:pPr>
          </w:p>
        </w:tc>
      </w:tr>
    </w:tbl>
    <w:p w14:paraId="0349F482" w14:textId="09E7130A" w:rsidR="3743B72B" w:rsidRDefault="3743B72B"/>
    <w:p w14:paraId="34CE0A41" w14:textId="77777777" w:rsidR="00062247" w:rsidRDefault="00062247">
      <w:pPr>
        <w:rPr>
          <w:rFonts w:ascii="Times New Roman"/>
          <w:sz w:val="20"/>
        </w:rPr>
        <w:sectPr w:rsidR="00062247">
          <w:footerReference w:type="default" r:id="rId10"/>
          <w:type w:val="continuous"/>
          <w:pgSz w:w="12240" w:h="15840"/>
          <w:pgMar w:top="1360" w:right="380" w:bottom="1380" w:left="820" w:header="0" w:footer="1181" w:gutter="0"/>
          <w:pgNumType w:start="1"/>
          <w:cols w:space="720"/>
        </w:sectPr>
      </w:pPr>
    </w:p>
    <w:p w14:paraId="65A4778D" w14:textId="589D9894" w:rsidR="3743B72B" w:rsidRDefault="3743B72B"/>
    <w:p w14:paraId="34FF1C98" w14:textId="77777777" w:rsidR="00062247" w:rsidRDefault="00062247">
      <w:pPr>
        <w:rPr>
          <w:rFonts w:ascii="Times New Roman"/>
          <w:sz w:val="24"/>
        </w:rPr>
        <w:sectPr w:rsidR="00062247">
          <w:type w:val="continuous"/>
          <w:pgSz w:w="12240" w:h="15840"/>
          <w:pgMar w:top="1420" w:right="380" w:bottom="1380" w:left="820" w:header="0" w:footer="1181" w:gutter="0"/>
          <w:cols w:space="720"/>
        </w:sectPr>
      </w:pPr>
    </w:p>
    <w:p w14:paraId="16287F21" w14:textId="77777777" w:rsidR="00F2569A" w:rsidRDefault="00F2569A"/>
    <w:sectPr w:rsidR="00F2569A">
      <w:type w:val="continuous"/>
      <w:pgSz w:w="12240" w:h="15840"/>
      <w:pgMar w:top="1420" w:right="380" w:bottom="1380" w:left="820" w:header="0" w:footer="11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D7679E" w14:textId="77777777" w:rsidR="00422045" w:rsidRDefault="00422045">
      <w:r>
        <w:separator/>
      </w:r>
    </w:p>
  </w:endnote>
  <w:endnote w:type="continuationSeparator" w:id="0">
    <w:p w14:paraId="6599B003" w14:textId="77777777" w:rsidR="00422045" w:rsidRDefault="00422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A10F8A" w14:textId="77777777" w:rsidR="00062247" w:rsidRDefault="002E7790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55744" behindDoc="1" locked="0" layoutInCell="1" allowOverlap="1" wp14:anchorId="0E3953D4" wp14:editId="07777777">
              <wp:simplePos x="0" y="0"/>
              <wp:positionH relativeFrom="page">
                <wp:posOffset>1038542</wp:posOffset>
              </wp:positionH>
              <wp:positionV relativeFrom="page">
                <wp:posOffset>9158316</wp:posOffset>
              </wp:positionV>
              <wp:extent cx="280035" cy="23114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80035" cy="2311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7E690B9" w14:textId="77777777" w:rsidR="00062247" w:rsidRDefault="002E7790">
                          <w:pPr>
                            <w:spacing w:before="47"/>
                            <w:ind w:left="20"/>
                            <w:rPr>
                              <w:rFonts w:ascii="Arial"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-</w:t>
                          </w:r>
                          <w:r>
                            <w:rPr>
                              <w:rFonts w:ascii="Arial"/>
                              <w:spacing w:val="-1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2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fldChar w:fldCharType="end"/>
                          </w:r>
                          <w:r>
                            <w:rPr>
                              <w:rFonts w:ascii="Arial"/>
                              <w:spacing w:val="-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0"/>
                              <w:sz w:val="24"/>
                            </w:rPr>
                            <w:t>-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3953D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81.75pt;margin-top:721.15pt;width:22.05pt;height:18.2pt;z-index:-158607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" filled="f" stroked="f">
              <v:textbox inset="0,0,0,0">
                <w:txbxContent>
                  <w:p w14:paraId="37E690B9" w14:textId="77777777" w:rsidR="00062247" w:rsidRDefault="002E7790">
                    <w:pPr>
                      <w:spacing w:before="47"/>
                      <w:ind w:left="20"/>
                      <w:rPr>
                        <w:rFonts w:ascii="Arial"/>
                        <w:sz w:val="24"/>
                      </w:rPr>
                    </w:pPr>
                    <w:r>
                      <w:rPr>
                        <w:rFonts w:ascii="Arial"/>
                        <w:sz w:val="24"/>
                      </w:rPr>
                      <w:t>-</w:t>
                    </w:r>
                    <w:r>
                      <w:rPr>
                        <w:rFonts w:ascii="Arial"/>
                        <w:spacing w:val="-15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fldChar w:fldCharType="begin"/>
                    </w:r>
                    <w:r>
                      <w:rPr>
                        <w:rFonts w:ascii="Arial"/>
                        <w:sz w:val="24"/>
                      </w:rPr>
                      <w:instrText xml:space="preserve"> PAGE </w:instrText>
                    </w:r>
                    <w:r>
                      <w:rPr>
                        <w:rFonts w:ascii="Arial"/>
                        <w:sz w:val="24"/>
                      </w:rPr>
                      <w:fldChar w:fldCharType="separate"/>
                    </w:r>
                    <w:r>
                      <w:rPr>
                        <w:rFonts w:ascii="Arial"/>
                        <w:sz w:val="24"/>
                      </w:rPr>
                      <w:t>2</w:t>
                    </w:r>
                    <w:r>
                      <w:rPr>
                        <w:rFonts w:ascii="Arial"/>
                        <w:sz w:val="24"/>
                      </w:rPr>
                      <w:fldChar w:fldCharType="end"/>
                    </w:r>
                    <w:r>
                      <w:rPr>
                        <w:rFonts w:ascii="Arial"/>
                        <w:spacing w:val="-14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pacing w:val="-10"/>
                        <w:sz w:val="24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FB410A" w14:textId="77777777" w:rsidR="00422045" w:rsidRDefault="00422045">
      <w:r>
        <w:separator/>
      </w:r>
    </w:p>
  </w:footnote>
  <w:footnote w:type="continuationSeparator" w:id="0">
    <w:p w14:paraId="1278980B" w14:textId="77777777" w:rsidR="00422045" w:rsidRDefault="004220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2NDC1NDO0tDQ2sjBQ0lEKTi0uzszPAykwrAUA8NzRiywAAAA="/>
  </w:docVars>
  <w:rsids>
    <w:rsidRoot w:val="00062247"/>
    <w:rsid w:val="00062247"/>
    <w:rsid w:val="002E7790"/>
    <w:rsid w:val="003E1CBD"/>
    <w:rsid w:val="00422045"/>
    <w:rsid w:val="00444388"/>
    <w:rsid w:val="005F4D92"/>
    <w:rsid w:val="00610DE0"/>
    <w:rsid w:val="0068648C"/>
    <w:rsid w:val="0086334B"/>
    <w:rsid w:val="009144AC"/>
    <w:rsid w:val="00CF248D"/>
    <w:rsid w:val="00F2569A"/>
    <w:rsid w:val="00F35D6C"/>
    <w:rsid w:val="08B0E259"/>
    <w:rsid w:val="0A5106BF"/>
    <w:rsid w:val="24F48AC8"/>
    <w:rsid w:val="3743B72B"/>
    <w:rsid w:val="495662A7"/>
    <w:rsid w:val="52984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B45BA"/>
  <w15:docId w15:val="{80D91BC8-BBD7-BA4C-9FC6-0ABA38C21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4388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48D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4388"/>
    <w:rPr>
      <w:rFonts w:ascii="Courier New" w:eastAsiaTheme="majorEastAsia" w:hAnsi="Courier New" w:cstheme="majorBidi"/>
      <w:b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248D"/>
    <w:rPr>
      <w:rFonts w:ascii="Courier New" w:eastAsiaTheme="majorEastAsia" w:hAnsi="Courier New" w:cstheme="majorBidi"/>
      <w:b/>
      <w:color w:val="000000" w:themeColor="text1"/>
      <w:sz w:val="3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2B7F11A2DF694D883704BB33E16941" ma:contentTypeVersion="17" ma:contentTypeDescription="Create a new document." ma:contentTypeScope="" ma:versionID="7dddeb7357bb22db7a8c9601443055c5">
  <xsd:schema xmlns:xsd="http://www.w3.org/2001/XMLSchema" xmlns:xs="http://www.w3.org/2001/XMLSchema" xmlns:p="http://schemas.microsoft.com/office/2006/metadata/properties" xmlns:ns2="e9c2bcf4-8634-477c-902f-222239f6a5b2" xmlns:ns3="e89ff94b-39d1-43b8-8f17-26856f390633" targetNamespace="http://schemas.microsoft.com/office/2006/metadata/properties" ma:root="true" ma:fieldsID="8cd1b024f9f83a0ff65053592b68dc0f" ns2:_="" ns3:_="">
    <xsd:import namespace="e9c2bcf4-8634-477c-902f-222239f6a5b2"/>
    <xsd:import namespace="e89ff94b-39d1-43b8-8f17-26856f3906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Not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n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bcf4-8634-477c-902f-222239f6a5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b7d43be-65ba-49b0-9acd-5bf03a2ce9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Note" ma:index="18" nillable="true" ma:displayName="Note" ma:description="Need to add Webinar Link " ma:format="Dropdown" ma:internalName="Not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" ma:index="24" nillable="true" ma:displayName="no" ma:default="1" ma:format="Dropdown" ma:internalName="no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ff94b-39d1-43b8-8f17-26856f39063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028bc9f-2ff9-4910-b9d8-9add5d74e65b}" ma:internalName="TaxCatchAll" ma:showField="CatchAllData" ma:web="e89ff94b-39d1-43b8-8f17-26856f3906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9ff94b-39d1-43b8-8f17-26856f390633" xsi:nil="true"/>
    <no xmlns="e9c2bcf4-8634-477c-902f-222239f6a5b2">true</no>
    <lcf76f155ced4ddcb4097134ff3c332f xmlns="e9c2bcf4-8634-477c-902f-222239f6a5b2">
      <Terms xmlns="http://schemas.microsoft.com/office/infopath/2007/PartnerControls"/>
    </lcf76f155ced4ddcb4097134ff3c332f>
    <Note xmlns="e9c2bcf4-8634-477c-902f-222239f6a5b2" xsi:nil="true"/>
  </documentManagement>
</p:properties>
</file>

<file path=customXml/itemProps1.xml><?xml version="1.0" encoding="utf-8"?>
<ds:datastoreItem xmlns:ds="http://schemas.openxmlformats.org/officeDocument/2006/customXml" ds:itemID="{BD20D01A-328E-464E-99F4-7C64F2142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c2bcf4-8634-477c-902f-222239f6a5b2"/>
    <ds:schemaRef ds:uri="e89ff94b-39d1-43b8-8f17-26856f3906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DFE3A8-C0BD-482F-80E5-4E134F2980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92B39-C805-451D-997C-BF11A4F33CBA}">
  <ds:schemaRefs>
    <ds:schemaRef ds:uri="http://schemas.microsoft.com/office/2006/metadata/properties"/>
    <ds:schemaRef ds:uri="http://schemas.microsoft.com/office/infopath/2007/PartnerControls"/>
    <ds:schemaRef ds:uri="e89ff94b-39d1-43b8-8f17-26856f390633"/>
    <ds:schemaRef ds:uri="e9c2bcf4-8634-477c-902f-222239f6a5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DOCUMENTARY 2-COLUMN FILM/VIDEO SCRIPTS</dc:title>
  <dc:creator>dexform.com</dc:creator>
  <cp:lastModifiedBy>Lam, Jeffrey S</cp:lastModifiedBy>
  <cp:revision>12</cp:revision>
  <dcterms:created xsi:type="dcterms:W3CDTF">2024-07-18T19:53:00Z</dcterms:created>
  <dcterms:modified xsi:type="dcterms:W3CDTF">2024-07-2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6-10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4-07-18T00:00:00Z</vt:filetime>
  </property>
  <property fmtid="{D5CDD505-2E9C-101B-9397-08002B2CF9AE}" pid="5" name="ContentTypeId">
    <vt:lpwstr>0x0101001F2B7F11A2DF694D883704BB33E16941</vt:lpwstr>
  </property>
  <property fmtid="{D5CDD505-2E9C-101B-9397-08002B2CF9AE}" pid="6" name="MediaServiceImageTags">
    <vt:lpwstr/>
  </property>
</Properties>
</file>